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635" w:rsidRDefault="003E0635" w:rsidP="003E0635">
      <w:pPr>
        <w:rPr>
          <w:lang w:val="es-ES"/>
        </w:rPr>
      </w:pPr>
    </w:p>
    <w:p w:rsidR="003E0635" w:rsidRDefault="003E0635" w:rsidP="003E0635">
      <w:pPr>
        <w:rPr>
          <w:lang w:val="es-ES"/>
        </w:rPr>
      </w:pPr>
      <w:r w:rsidRPr="00FB7DA7">
        <w:rPr>
          <w:lang w:val="es-ES"/>
        </w:rPr>
        <w:t>CUESTIONARIO DE ACTIVIDAD FÍSICA</w:t>
      </w:r>
    </w:p>
    <w:p w:rsidR="003E0635" w:rsidRDefault="003E0635" w:rsidP="003E0635">
      <w:pPr>
        <w:rPr>
          <w:lang w:val="es-ES"/>
        </w:rPr>
      </w:pPr>
      <w:r>
        <w:rPr>
          <w:lang w:val="es-ES"/>
        </w:rPr>
        <w:t>(A rellenar por los padres/madres/tutores)</w:t>
      </w:r>
    </w:p>
    <w:p w:rsidR="003E0635" w:rsidRDefault="003E0635" w:rsidP="003E0635">
      <w:pPr>
        <w:rPr>
          <w:lang w:val="es-ES"/>
        </w:rPr>
      </w:pPr>
    </w:p>
    <w:p w:rsidR="003E0635" w:rsidRDefault="003E0635" w:rsidP="003E0635">
      <w:pPr>
        <w:rPr>
          <w:lang w:val="es-ES"/>
        </w:rPr>
      </w:pPr>
      <w:r>
        <w:rPr>
          <w:lang w:val="es-ES"/>
        </w:rPr>
        <w:t>Nombre y apellidos del niño/a: _______________________________________________________</w:t>
      </w:r>
    </w:p>
    <w:p w:rsidR="003E0635" w:rsidRDefault="003E0635" w:rsidP="003E0635">
      <w:pPr>
        <w:rPr>
          <w:rFonts w:cstheme="minorHAnsi"/>
          <w:lang w:val="es-ES"/>
        </w:rPr>
      </w:pPr>
      <w:r>
        <w:rPr>
          <w:lang w:val="es-ES"/>
        </w:rPr>
        <w:t xml:space="preserve">Persona que rellena el cuestionario:  Madre </w:t>
      </w:r>
      <w:r>
        <w:rPr>
          <w:rFonts w:cstheme="minorHAnsi"/>
          <w:lang w:val="es-ES"/>
        </w:rPr>
        <w:t>□   Padre □   Otro (especificar) □: __________________</w:t>
      </w:r>
    </w:p>
    <w:p w:rsidR="003E0635" w:rsidRPr="000D135B" w:rsidRDefault="003E0635" w:rsidP="003E0635">
      <w:pPr>
        <w:rPr>
          <w:b/>
          <w:lang w:val="es-ES"/>
        </w:rPr>
      </w:pPr>
      <w:r>
        <w:rPr>
          <w:b/>
          <w:lang w:val="es-ES"/>
        </w:rPr>
        <w:t>Indique el tiempo (horas o minutos) empleados en la realización de cada actividad, de forma que el tiempo total de cada una de las columnas sume 24 horas.</w:t>
      </w: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4815"/>
        <w:gridCol w:w="2410"/>
        <w:gridCol w:w="2409"/>
      </w:tblGrid>
      <w:tr w:rsidR="003E0635" w:rsidTr="001A0AC4">
        <w:trPr>
          <w:trHeight w:val="679"/>
        </w:trPr>
        <w:tc>
          <w:tcPr>
            <w:tcW w:w="4815" w:type="dxa"/>
            <w:shd w:val="clear" w:color="auto" w:fill="D9D9D9" w:themeFill="background1" w:themeFillShade="D9"/>
            <w:vAlign w:val="center"/>
          </w:tcPr>
          <w:p w:rsidR="003E0635" w:rsidRDefault="003E0635" w:rsidP="001A0AC4">
            <w:pPr>
              <w:spacing w:before="0" w:after="0" w:line="240" w:lineRule="auto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Actividad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3E0635" w:rsidRDefault="003E0635" w:rsidP="001A0AC4">
            <w:pPr>
              <w:spacing w:before="0" w:after="0" w:line="240" w:lineRule="auto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Día laborable (promedio de 5 días)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:rsidR="003E0635" w:rsidRDefault="003E0635" w:rsidP="001A0AC4">
            <w:pPr>
              <w:spacing w:before="0" w:after="0" w:line="240" w:lineRule="auto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Fines de semana (promedio de 2 días)</w:t>
            </w:r>
          </w:p>
        </w:tc>
      </w:tr>
      <w:tr w:rsidR="003E0635" w:rsidTr="001A0AC4">
        <w:trPr>
          <w:trHeight w:val="420"/>
        </w:trPr>
        <w:tc>
          <w:tcPr>
            <w:tcW w:w="4815" w:type="dxa"/>
            <w:vAlign w:val="center"/>
          </w:tcPr>
          <w:p w:rsidR="003E0635" w:rsidRPr="000D135B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Dormir (incluir siestas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80"/>
        </w:trPr>
        <w:tc>
          <w:tcPr>
            <w:tcW w:w="4815" w:type="dxa"/>
            <w:vAlign w:val="center"/>
          </w:tcPr>
          <w:p w:rsidR="003E0635" w:rsidRPr="000D135B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Actividades que se realizan sentado (estudiar, hablar con amigos, etc.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79"/>
        </w:trPr>
        <w:tc>
          <w:tcPr>
            <w:tcW w:w="4815" w:type="dxa"/>
            <w:vAlign w:val="center"/>
          </w:tcPr>
          <w:p w:rsidR="003E0635" w:rsidRPr="000D135B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Comer (incluir todas las comidas realizadas en el día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80"/>
        </w:trPr>
        <w:tc>
          <w:tcPr>
            <w:tcW w:w="4815" w:type="dxa"/>
            <w:vAlign w:val="center"/>
          </w:tcPr>
          <w:p w:rsidR="003E0635" w:rsidRPr="000D135B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Actividades que se realizan de pie (conversar, esperar, etc.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455"/>
        </w:trPr>
        <w:tc>
          <w:tcPr>
            <w:tcW w:w="4815" w:type="dxa"/>
            <w:vAlign w:val="center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Pasear, andar, desplazamientos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419"/>
        </w:trPr>
        <w:tc>
          <w:tcPr>
            <w:tcW w:w="4815" w:type="dxa"/>
            <w:vAlign w:val="center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Jugar de forma activa (en la calle, parques, recreo, etc.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425"/>
        </w:trPr>
        <w:tc>
          <w:tcPr>
            <w:tcW w:w="4815" w:type="dxa"/>
            <w:vAlign w:val="center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Educación física realizada en el colegio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80"/>
        </w:trPr>
        <w:tc>
          <w:tcPr>
            <w:tcW w:w="4815" w:type="dxa"/>
            <w:vAlign w:val="center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Clases extraescolares deportivas (fútbol, baile, baloncesto, natación, etc.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79"/>
        </w:trPr>
        <w:tc>
          <w:tcPr>
            <w:tcW w:w="4815" w:type="dxa"/>
            <w:vAlign w:val="center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Ocio sedentario (televisión, videojuegos, tablet, móvil con internet, etc.)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  <w:tr w:rsidR="003E0635" w:rsidTr="001A0AC4">
        <w:trPr>
          <w:trHeight w:val="680"/>
        </w:trPr>
        <w:tc>
          <w:tcPr>
            <w:tcW w:w="4815" w:type="dxa"/>
          </w:tcPr>
          <w:p w:rsidR="003E0635" w:rsidRPr="00AF5049" w:rsidRDefault="003E0635" w:rsidP="001A0AC4">
            <w:pPr>
              <w:spacing w:before="0" w:after="0" w:line="240" w:lineRule="auto"/>
              <w:jc w:val="left"/>
              <w:rPr>
                <w:lang w:val="es-ES"/>
              </w:rPr>
            </w:pPr>
            <w:r>
              <w:rPr>
                <w:lang w:val="es-ES"/>
              </w:rPr>
              <w:t>Otros (especificar):</w:t>
            </w:r>
          </w:p>
        </w:tc>
        <w:tc>
          <w:tcPr>
            <w:tcW w:w="2410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  <w:tc>
          <w:tcPr>
            <w:tcW w:w="2409" w:type="dxa"/>
            <w:vAlign w:val="center"/>
          </w:tcPr>
          <w:p w:rsidR="003E0635" w:rsidRDefault="003E0635" w:rsidP="001A0AC4">
            <w:pPr>
              <w:spacing w:before="0" w:after="0" w:line="240" w:lineRule="auto"/>
              <w:jc w:val="left"/>
              <w:rPr>
                <w:b/>
                <w:lang w:val="es-ES"/>
              </w:rPr>
            </w:pPr>
          </w:p>
        </w:tc>
      </w:tr>
    </w:tbl>
    <w:p w:rsidR="003E0635" w:rsidRDefault="003E0635" w:rsidP="003E0635">
      <w:pPr>
        <w:spacing w:before="0"/>
        <w:rPr>
          <w:b/>
          <w:lang w:val="es-ES"/>
        </w:rPr>
      </w:pPr>
    </w:p>
    <w:p w:rsidR="003E0635" w:rsidRPr="003E0635" w:rsidRDefault="003E0635" w:rsidP="003E0635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t>¿A qué hora se levanta y se acuesta su niño/a?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2470"/>
        <w:gridCol w:w="3402"/>
        <w:gridCol w:w="3390"/>
      </w:tblGrid>
      <w:tr w:rsidR="003E0635" w:rsidTr="001A0AC4">
        <w:tc>
          <w:tcPr>
            <w:tcW w:w="2470" w:type="dxa"/>
            <w:shd w:val="clear" w:color="auto" w:fill="D9D9D9" w:themeFill="background1" w:themeFillShade="D9"/>
            <w:vAlign w:val="center"/>
          </w:tcPr>
          <w:p w:rsidR="003E0635" w:rsidRDefault="003E0635" w:rsidP="001A0AC4">
            <w:pPr>
              <w:pStyle w:val="Prrafodelista"/>
              <w:ind w:left="0"/>
              <w:jc w:val="center"/>
              <w:rPr>
                <w:lang w:val="es-ES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:rsidR="003E0635" w:rsidRPr="00077690" w:rsidRDefault="003E0635" w:rsidP="001A0AC4">
            <w:pPr>
              <w:pStyle w:val="Prrafodelista"/>
              <w:ind w:left="0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Días laborables</w:t>
            </w:r>
          </w:p>
        </w:tc>
        <w:tc>
          <w:tcPr>
            <w:tcW w:w="3390" w:type="dxa"/>
            <w:shd w:val="clear" w:color="auto" w:fill="D9D9D9" w:themeFill="background1" w:themeFillShade="D9"/>
            <w:vAlign w:val="center"/>
          </w:tcPr>
          <w:p w:rsidR="003E0635" w:rsidRPr="00077690" w:rsidRDefault="003E0635" w:rsidP="001A0AC4">
            <w:pPr>
              <w:pStyle w:val="Prrafodelista"/>
              <w:spacing w:before="0" w:after="0"/>
              <w:ind w:left="0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Fines de semana</w:t>
            </w:r>
          </w:p>
        </w:tc>
      </w:tr>
      <w:tr w:rsidR="003E0635" w:rsidTr="001A0AC4">
        <w:trPr>
          <w:trHeight w:val="510"/>
        </w:trPr>
        <w:tc>
          <w:tcPr>
            <w:tcW w:w="2470" w:type="dxa"/>
            <w:vAlign w:val="center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Hora a la que se levanta:</w:t>
            </w:r>
          </w:p>
        </w:tc>
        <w:tc>
          <w:tcPr>
            <w:tcW w:w="3402" w:type="dxa"/>
            <w:vAlign w:val="center"/>
          </w:tcPr>
          <w:p w:rsidR="003E0635" w:rsidRDefault="003E0635" w:rsidP="001A0AC4">
            <w:pPr>
              <w:pStyle w:val="Prrafodelista"/>
              <w:spacing w:before="0" w:after="0"/>
              <w:ind w:left="0"/>
              <w:jc w:val="center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  <w:tc>
          <w:tcPr>
            <w:tcW w:w="3390" w:type="dxa"/>
            <w:vAlign w:val="center"/>
          </w:tcPr>
          <w:p w:rsidR="003E0635" w:rsidRDefault="003E0635" w:rsidP="001A0AC4">
            <w:pPr>
              <w:pStyle w:val="Prrafodelista"/>
              <w:spacing w:before="0" w:after="0"/>
              <w:ind w:left="0"/>
              <w:jc w:val="center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rPr>
          <w:trHeight w:val="510"/>
        </w:trPr>
        <w:tc>
          <w:tcPr>
            <w:tcW w:w="2470" w:type="dxa"/>
            <w:vAlign w:val="center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Hora a la que se acuesta:</w:t>
            </w:r>
          </w:p>
        </w:tc>
        <w:tc>
          <w:tcPr>
            <w:tcW w:w="3402" w:type="dxa"/>
            <w:vAlign w:val="center"/>
          </w:tcPr>
          <w:p w:rsidR="003E0635" w:rsidRDefault="003E0635" w:rsidP="001A0AC4">
            <w:pPr>
              <w:pStyle w:val="Prrafodelista"/>
              <w:spacing w:before="0" w:after="0"/>
              <w:ind w:left="0"/>
              <w:jc w:val="center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  <w:tc>
          <w:tcPr>
            <w:tcW w:w="3390" w:type="dxa"/>
            <w:vAlign w:val="center"/>
          </w:tcPr>
          <w:p w:rsidR="003E0635" w:rsidRDefault="003E0635" w:rsidP="001A0AC4">
            <w:pPr>
              <w:pStyle w:val="Prrafodelista"/>
              <w:spacing w:before="0" w:after="0"/>
              <w:ind w:left="0"/>
              <w:jc w:val="center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</w:tbl>
    <w:p w:rsidR="003E0635" w:rsidRDefault="003E0635" w:rsidP="003E0635">
      <w:pPr>
        <w:pStyle w:val="Prrafodelista"/>
        <w:ind w:left="360"/>
        <w:rPr>
          <w:lang w:val="es-ES"/>
        </w:rPr>
      </w:pPr>
    </w:p>
    <w:p w:rsidR="003E0635" w:rsidRDefault="003E0635" w:rsidP="003E0635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lastRenderedPageBreak/>
        <w:t xml:space="preserve">En una semana normal, indique las </w:t>
      </w:r>
      <w:r>
        <w:rPr>
          <w:b/>
          <w:lang w:val="es-ES"/>
        </w:rPr>
        <w:t>actividades extraescolares deportivas</w:t>
      </w:r>
      <w:r>
        <w:rPr>
          <w:lang w:val="es-ES"/>
        </w:rPr>
        <w:t xml:space="preserve"> que realiza su niño/a en cada día de la semana e indique el tiempo empleado en cada actividad por sesión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1195"/>
        <w:gridCol w:w="4677"/>
        <w:gridCol w:w="3390"/>
      </w:tblGrid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before="0"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Día de la semana</w:t>
            </w:r>
          </w:p>
        </w:tc>
        <w:tc>
          <w:tcPr>
            <w:tcW w:w="4677" w:type="dxa"/>
          </w:tcPr>
          <w:p w:rsidR="003E0635" w:rsidRPr="004171C5" w:rsidRDefault="003E0635" w:rsidP="001A0AC4">
            <w:pPr>
              <w:pStyle w:val="Prrafodelista"/>
              <w:spacing w:before="0" w:line="240" w:lineRule="auto"/>
              <w:ind w:left="0"/>
              <w:jc w:val="center"/>
              <w:rPr>
                <w:lang w:val="es-ES"/>
              </w:rPr>
            </w:pPr>
            <w:r>
              <w:rPr>
                <w:lang w:val="es-ES"/>
              </w:rPr>
              <w:t xml:space="preserve">Actividades extraescolares </w:t>
            </w:r>
            <w:r w:rsidRPr="004171C5">
              <w:rPr>
                <w:b/>
                <w:u w:val="single"/>
                <w:lang w:val="es-ES"/>
              </w:rPr>
              <w:t>deportivas</w:t>
            </w:r>
            <w:r>
              <w:rPr>
                <w:lang w:val="es-ES"/>
              </w:rPr>
              <w:t xml:space="preserve"> (especificar)</w:t>
            </w:r>
          </w:p>
        </w:tc>
        <w:tc>
          <w:tcPr>
            <w:tcW w:w="3390" w:type="dxa"/>
          </w:tcPr>
          <w:p w:rsidR="003E0635" w:rsidRPr="004171C5" w:rsidRDefault="003E0635" w:rsidP="001A0AC4">
            <w:pPr>
              <w:pStyle w:val="Prrafodelista"/>
              <w:spacing w:before="0" w:line="240" w:lineRule="auto"/>
              <w:ind w:left="0"/>
              <w:jc w:val="center"/>
              <w:rPr>
                <w:b/>
                <w:u w:val="single"/>
                <w:lang w:val="es-ES"/>
              </w:rPr>
            </w:pPr>
            <w:r>
              <w:rPr>
                <w:lang w:val="es-ES"/>
              </w:rPr>
              <w:t xml:space="preserve">Tiempo empleado </w:t>
            </w:r>
            <w:r>
              <w:rPr>
                <w:b/>
                <w:u w:val="single"/>
                <w:lang w:val="es-ES"/>
              </w:rPr>
              <w:t>por sesión o día de entrenamiento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L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  <w:vAlign w:val="bottom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M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X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J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V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S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  <w:tr w:rsidR="003E0635" w:rsidTr="001A0AC4">
        <w:tc>
          <w:tcPr>
            <w:tcW w:w="1195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D</w:t>
            </w:r>
          </w:p>
        </w:tc>
        <w:tc>
          <w:tcPr>
            <w:tcW w:w="4677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</w:p>
        </w:tc>
        <w:tc>
          <w:tcPr>
            <w:tcW w:w="3390" w:type="dxa"/>
          </w:tcPr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  <w:p w:rsidR="003E0635" w:rsidRDefault="003E0635" w:rsidP="001A0AC4">
            <w:pPr>
              <w:pStyle w:val="Prrafodelista"/>
              <w:spacing w:line="240" w:lineRule="auto"/>
              <w:ind w:left="0"/>
              <w:jc w:val="left"/>
              <w:rPr>
                <w:lang w:val="es-ES"/>
              </w:rPr>
            </w:pPr>
          </w:p>
          <w:p w:rsidR="003E0635" w:rsidRDefault="003E0635" w:rsidP="001A0AC4">
            <w:pPr>
              <w:pStyle w:val="Prrafodelista"/>
              <w:spacing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|__|__| Horas |__|__| Minutos</w:t>
            </w:r>
          </w:p>
        </w:tc>
      </w:tr>
    </w:tbl>
    <w:p w:rsidR="003E0635" w:rsidRDefault="003E0635" w:rsidP="003E0635">
      <w:pPr>
        <w:pStyle w:val="Prrafodelista"/>
        <w:ind w:left="360"/>
        <w:rPr>
          <w:lang w:val="es-ES"/>
        </w:rPr>
      </w:pPr>
    </w:p>
    <w:p w:rsidR="003E0635" w:rsidRDefault="003E0635" w:rsidP="003E0635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t>Indique qué dispositivos están a disposición de su hijo/a en el hogar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5803"/>
        <w:gridCol w:w="686"/>
      </w:tblGrid>
      <w:tr w:rsidR="003E0635" w:rsidTr="001A0AC4">
        <w:trPr>
          <w:trHeight w:val="397"/>
        </w:trPr>
        <w:tc>
          <w:tcPr>
            <w:tcW w:w="5803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Ordenador/Tablet</w:t>
            </w:r>
          </w:p>
        </w:tc>
        <w:tc>
          <w:tcPr>
            <w:tcW w:w="686" w:type="dxa"/>
          </w:tcPr>
          <w:p w:rsidR="003E0635" w:rsidRDefault="003E0635" w:rsidP="001A0AC4">
            <w:pPr>
              <w:pStyle w:val="Prrafodelista"/>
              <w:spacing w:before="0" w:after="0"/>
              <w:ind w:left="0"/>
              <w:rPr>
                <w:lang w:val="es-ES"/>
              </w:rPr>
            </w:pPr>
          </w:p>
        </w:tc>
      </w:tr>
      <w:tr w:rsidR="003E0635" w:rsidTr="001A0AC4">
        <w:trPr>
          <w:trHeight w:val="397"/>
        </w:trPr>
        <w:tc>
          <w:tcPr>
            <w:tcW w:w="5803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Videoconsola</w:t>
            </w:r>
          </w:p>
        </w:tc>
        <w:tc>
          <w:tcPr>
            <w:tcW w:w="686" w:type="dxa"/>
          </w:tcPr>
          <w:p w:rsidR="003E0635" w:rsidRDefault="003E0635" w:rsidP="001A0AC4">
            <w:pPr>
              <w:pStyle w:val="Prrafodelista"/>
              <w:spacing w:before="0" w:after="0"/>
              <w:ind w:left="0"/>
              <w:rPr>
                <w:lang w:val="es-ES"/>
              </w:rPr>
            </w:pPr>
          </w:p>
        </w:tc>
      </w:tr>
      <w:tr w:rsidR="003E0635" w:rsidTr="001A0AC4">
        <w:trPr>
          <w:trHeight w:val="397"/>
        </w:trPr>
        <w:tc>
          <w:tcPr>
            <w:tcW w:w="5803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Teléfono con internet</w:t>
            </w:r>
          </w:p>
        </w:tc>
        <w:tc>
          <w:tcPr>
            <w:tcW w:w="686" w:type="dxa"/>
          </w:tcPr>
          <w:p w:rsidR="003E0635" w:rsidRDefault="003E0635" w:rsidP="001A0AC4">
            <w:pPr>
              <w:pStyle w:val="Prrafodelista"/>
              <w:spacing w:before="0" w:after="0"/>
              <w:ind w:left="0"/>
              <w:rPr>
                <w:lang w:val="es-ES"/>
              </w:rPr>
            </w:pPr>
          </w:p>
        </w:tc>
      </w:tr>
      <w:tr w:rsidR="003E0635" w:rsidTr="001A0AC4">
        <w:trPr>
          <w:trHeight w:val="397"/>
        </w:trPr>
        <w:tc>
          <w:tcPr>
            <w:tcW w:w="5803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Televisión en la habitación del niño/a</w:t>
            </w:r>
          </w:p>
        </w:tc>
        <w:tc>
          <w:tcPr>
            <w:tcW w:w="686" w:type="dxa"/>
          </w:tcPr>
          <w:p w:rsidR="003E0635" w:rsidRDefault="003E0635" w:rsidP="001A0AC4">
            <w:pPr>
              <w:pStyle w:val="Prrafodelista"/>
              <w:spacing w:before="0" w:after="0"/>
              <w:ind w:left="0"/>
              <w:rPr>
                <w:lang w:val="es-ES"/>
              </w:rPr>
            </w:pPr>
          </w:p>
        </w:tc>
      </w:tr>
    </w:tbl>
    <w:p w:rsidR="002A4A8C" w:rsidRDefault="002A4A8C" w:rsidP="003E0635">
      <w:pPr>
        <w:rPr>
          <w:lang w:val="es-ES"/>
        </w:rPr>
      </w:pPr>
    </w:p>
    <w:p w:rsidR="002A4A8C" w:rsidRDefault="002A4A8C">
      <w:pPr>
        <w:spacing w:before="0" w:after="160" w:line="259" w:lineRule="auto"/>
        <w:jc w:val="left"/>
        <w:rPr>
          <w:lang w:val="es-ES"/>
        </w:rPr>
      </w:pPr>
      <w:r>
        <w:rPr>
          <w:lang w:val="es-ES"/>
        </w:rPr>
        <w:br w:type="page"/>
      </w:r>
    </w:p>
    <w:p w:rsidR="003E0635" w:rsidRDefault="003E0635" w:rsidP="003E0635">
      <w:pPr>
        <w:rPr>
          <w:lang w:val="es-ES"/>
        </w:rPr>
      </w:pPr>
    </w:p>
    <w:p w:rsidR="003E0635" w:rsidRPr="003E0635" w:rsidRDefault="003E0635" w:rsidP="003E0635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t xml:space="preserve">¿Cuántas horas al día dedica habitualmente su niño/a </w:t>
      </w:r>
      <w:proofErr w:type="spellStart"/>
      <w:r>
        <w:rPr>
          <w:lang w:val="es-ES"/>
        </w:rPr>
        <w:t>a</w:t>
      </w:r>
      <w:proofErr w:type="spellEnd"/>
      <w:r>
        <w:rPr>
          <w:lang w:val="es-ES"/>
        </w:rPr>
        <w:t xml:space="preserve"> usar el ordenador, o consolas de videojuegos, o dispositivos similares para jugar, ya sea en casa o en otro lugar, en su tiempo libre? </w:t>
      </w:r>
      <w:r w:rsidRPr="00152E31">
        <w:rPr>
          <w:u w:val="single"/>
          <w:lang w:val="es-ES"/>
        </w:rPr>
        <w:t>Responder tanto para los días entre semana como para los fines de semana.</w:t>
      </w:r>
    </w:p>
    <w:p w:rsidR="003E0635" w:rsidRPr="00152E31" w:rsidRDefault="003E0635" w:rsidP="003E0635">
      <w:pPr>
        <w:pStyle w:val="Prrafodelista"/>
        <w:ind w:left="360"/>
        <w:rPr>
          <w:lang w:val="es-E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888"/>
        <w:gridCol w:w="742"/>
        <w:gridCol w:w="3936"/>
        <w:gridCol w:w="696"/>
      </w:tblGrid>
      <w:tr w:rsidR="003E0635" w:rsidTr="00FB4BFC">
        <w:tc>
          <w:tcPr>
            <w:tcW w:w="4630" w:type="dxa"/>
            <w:gridSpan w:val="2"/>
            <w:shd w:val="clear" w:color="auto" w:fill="D9D9D9" w:themeFill="background1" w:themeFillShade="D9"/>
          </w:tcPr>
          <w:p w:rsidR="003E0635" w:rsidRPr="00152E31" w:rsidRDefault="003E0635" w:rsidP="001A0AC4">
            <w:pPr>
              <w:pStyle w:val="Prrafodelista"/>
              <w:spacing w:before="0" w:after="0" w:line="240" w:lineRule="auto"/>
              <w:ind w:left="0"/>
              <w:rPr>
                <w:b/>
                <w:lang w:val="es-ES"/>
              </w:rPr>
            </w:pPr>
            <w:r>
              <w:rPr>
                <w:b/>
                <w:lang w:val="es-ES"/>
              </w:rPr>
              <w:t>ENTRE SEMANA</w:t>
            </w:r>
          </w:p>
        </w:tc>
        <w:tc>
          <w:tcPr>
            <w:tcW w:w="4632" w:type="dxa"/>
            <w:gridSpan w:val="2"/>
            <w:shd w:val="clear" w:color="auto" w:fill="D9D9D9" w:themeFill="background1" w:themeFillShade="D9"/>
          </w:tcPr>
          <w:p w:rsidR="003E0635" w:rsidRPr="00152E31" w:rsidRDefault="003E0635" w:rsidP="001A0AC4">
            <w:pPr>
              <w:pStyle w:val="Prrafodelista"/>
              <w:spacing w:before="0" w:after="0" w:line="240" w:lineRule="auto"/>
              <w:ind w:left="0"/>
              <w:rPr>
                <w:b/>
                <w:lang w:val="es-ES"/>
              </w:rPr>
            </w:pPr>
            <w:r>
              <w:rPr>
                <w:b/>
                <w:lang w:val="es-ES"/>
              </w:rPr>
              <w:t>FINES DE SEMANA</w:t>
            </w: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Ningun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Ningun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Menos de 1 hora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Menos de 1 hora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1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1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2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2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3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3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4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4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5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5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6 o más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6 o más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</w:tbl>
    <w:p w:rsidR="003E0635" w:rsidRDefault="003E0635" w:rsidP="003E0635">
      <w:pPr>
        <w:rPr>
          <w:lang w:val="es-ES"/>
        </w:rPr>
      </w:pPr>
    </w:p>
    <w:p w:rsidR="003E0635" w:rsidRPr="00152E31" w:rsidRDefault="003E0635" w:rsidP="003E0635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t xml:space="preserve">¿Cuántas horas al día dedica habitualmente su niño/a </w:t>
      </w:r>
      <w:proofErr w:type="spellStart"/>
      <w:r>
        <w:rPr>
          <w:lang w:val="es-ES"/>
        </w:rPr>
        <w:t>a</w:t>
      </w:r>
      <w:proofErr w:type="spellEnd"/>
      <w:r>
        <w:rPr>
          <w:lang w:val="es-ES"/>
        </w:rPr>
        <w:t xml:space="preserve"> ver la televisión (incluidos vídeos, DVD, etc.), ya sea en casa o en otro lugar, en su tiempo libre? </w:t>
      </w:r>
      <w:r w:rsidRPr="00152E31">
        <w:rPr>
          <w:u w:val="single"/>
          <w:lang w:val="es-ES"/>
        </w:rPr>
        <w:t>Responder tanto para los días entre semana como para los fines de semana.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888"/>
        <w:gridCol w:w="742"/>
        <w:gridCol w:w="3936"/>
        <w:gridCol w:w="696"/>
      </w:tblGrid>
      <w:tr w:rsidR="003E0635" w:rsidTr="00FB4BFC">
        <w:tc>
          <w:tcPr>
            <w:tcW w:w="4630" w:type="dxa"/>
            <w:gridSpan w:val="2"/>
            <w:shd w:val="clear" w:color="auto" w:fill="D9D9D9" w:themeFill="background1" w:themeFillShade="D9"/>
          </w:tcPr>
          <w:p w:rsidR="003E0635" w:rsidRPr="00152E31" w:rsidRDefault="003E0635" w:rsidP="001A0AC4">
            <w:pPr>
              <w:pStyle w:val="Prrafodelista"/>
              <w:spacing w:before="0" w:after="0" w:line="240" w:lineRule="auto"/>
              <w:ind w:left="0"/>
              <w:rPr>
                <w:b/>
                <w:lang w:val="es-ES"/>
              </w:rPr>
            </w:pPr>
            <w:r>
              <w:rPr>
                <w:b/>
                <w:lang w:val="es-ES"/>
              </w:rPr>
              <w:t>ENTRE SEMANA</w:t>
            </w:r>
          </w:p>
        </w:tc>
        <w:tc>
          <w:tcPr>
            <w:tcW w:w="4632" w:type="dxa"/>
            <w:gridSpan w:val="2"/>
            <w:shd w:val="clear" w:color="auto" w:fill="D9D9D9" w:themeFill="background1" w:themeFillShade="D9"/>
          </w:tcPr>
          <w:p w:rsidR="003E0635" w:rsidRPr="00152E31" w:rsidRDefault="003E0635" w:rsidP="001A0AC4">
            <w:pPr>
              <w:pStyle w:val="Prrafodelista"/>
              <w:spacing w:before="0" w:after="0" w:line="240" w:lineRule="auto"/>
              <w:ind w:left="0"/>
              <w:rPr>
                <w:b/>
                <w:lang w:val="es-ES"/>
              </w:rPr>
            </w:pPr>
            <w:r>
              <w:rPr>
                <w:b/>
                <w:lang w:val="es-ES"/>
              </w:rPr>
              <w:t>FINES DE SEMANA</w:t>
            </w: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Ningun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Ningun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Menos de 1 hora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Menos de 1 hora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1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1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2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2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3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3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4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4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5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Alrededor de 5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  <w:tr w:rsidR="003E0635" w:rsidTr="001A0AC4">
        <w:tc>
          <w:tcPr>
            <w:tcW w:w="3888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6 o más horas al día</w:t>
            </w:r>
          </w:p>
        </w:tc>
        <w:tc>
          <w:tcPr>
            <w:tcW w:w="742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  <w:tc>
          <w:tcPr>
            <w:tcW w:w="393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  <w:r>
              <w:rPr>
                <w:lang w:val="es-ES"/>
              </w:rPr>
              <w:t>6 o más horas al día</w:t>
            </w:r>
          </w:p>
        </w:tc>
        <w:tc>
          <w:tcPr>
            <w:tcW w:w="696" w:type="dxa"/>
          </w:tcPr>
          <w:p w:rsidR="003E0635" w:rsidRDefault="003E0635" w:rsidP="001A0AC4">
            <w:pPr>
              <w:pStyle w:val="Prrafodelista"/>
              <w:spacing w:before="0" w:after="0" w:line="240" w:lineRule="auto"/>
              <w:ind w:left="0"/>
              <w:rPr>
                <w:lang w:val="es-ES"/>
              </w:rPr>
            </w:pPr>
          </w:p>
        </w:tc>
      </w:tr>
    </w:tbl>
    <w:p w:rsidR="003E0635" w:rsidRPr="00152E31" w:rsidRDefault="003E0635" w:rsidP="003E0635">
      <w:pPr>
        <w:pStyle w:val="Prrafodelista"/>
        <w:ind w:left="360"/>
        <w:rPr>
          <w:lang w:val="es-ES"/>
        </w:rPr>
      </w:pPr>
    </w:p>
    <w:p w:rsidR="00270271" w:rsidRDefault="00270271">
      <w:pPr>
        <w:spacing w:before="0" w:after="160" w:line="259" w:lineRule="auto"/>
        <w:jc w:val="left"/>
        <w:rPr>
          <w:lang w:val="es-ES"/>
        </w:rPr>
      </w:pPr>
      <w:r>
        <w:rPr>
          <w:lang w:val="es-ES"/>
        </w:rPr>
        <w:br w:type="page"/>
      </w:r>
    </w:p>
    <w:p w:rsidR="002A4A8C" w:rsidRDefault="002A4A8C" w:rsidP="002A4A8C">
      <w:pPr>
        <w:rPr>
          <w:lang w:val="en-US"/>
        </w:rPr>
      </w:pPr>
      <w:bookmarkStart w:id="0" w:name="_GoBack"/>
      <w:bookmarkEnd w:id="0"/>
      <w:r>
        <w:rPr>
          <w:lang w:val="en-US"/>
        </w:rPr>
        <w:lastRenderedPageBreak/>
        <w:t>PHYSICAL ACTIVITY QUESTIONNAIRE (English version)</w:t>
      </w:r>
    </w:p>
    <w:p w:rsidR="002A4A8C" w:rsidRDefault="002A4A8C" w:rsidP="002A4A8C">
      <w:pPr>
        <w:rPr>
          <w:lang w:val="en-US"/>
        </w:rPr>
      </w:pPr>
      <w:r>
        <w:rPr>
          <w:lang w:val="en-US"/>
        </w:rPr>
        <w:t>(To fill out by parents/guardians)</w:t>
      </w:r>
    </w:p>
    <w:p w:rsidR="002A4A8C" w:rsidRDefault="002A4A8C" w:rsidP="002A4A8C">
      <w:pPr>
        <w:rPr>
          <w:lang w:val="en-US"/>
        </w:rPr>
      </w:pPr>
    </w:p>
    <w:p w:rsidR="002A4A8C" w:rsidRDefault="002A4A8C" w:rsidP="002A4A8C">
      <w:pPr>
        <w:rPr>
          <w:lang w:val="en-US"/>
        </w:rPr>
      </w:pPr>
      <w:r>
        <w:rPr>
          <w:lang w:val="en-US"/>
        </w:rPr>
        <w:t>Name and surname of the child: ______________________________________________________</w:t>
      </w:r>
    </w:p>
    <w:p w:rsidR="002A4A8C" w:rsidRDefault="002A4A8C" w:rsidP="002A4A8C">
      <w:pPr>
        <w:rPr>
          <w:rFonts w:cstheme="minorHAnsi"/>
          <w:lang w:val="en-US"/>
        </w:rPr>
      </w:pPr>
      <w:r>
        <w:rPr>
          <w:lang w:val="en-US"/>
        </w:rPr>
        <w:t xml:space="preserve">Person who fills out the questionnaire:  Mother </w:t>
      </w:r>
      <w:r>
        <w:rPr>
          <w:rFonts w:cstheme="minorHAnsi"/>
          <w:lang w:val="en-US"/>
        </w:rPr>
        <w:t>□   Father □   Other (specify) □: _________________</w:t>
      </w:r>
    </w:p>
    <w:p w:rsidR="002A4A8C" w:rsidRDefault="002A4A8C" w:rsidP="002A4A8C">
      <w:pPr>
        <w:rPr>
          <w:b/>
          <w:lang w:val="en-GB"/>
        </w:rPr>
      </w:pPr>
      <w:r>
        <w:rPr>
          <w:b/>
          <w:lang w:val="en-US"/>
        </w:rPr>
        <w:t xml:space="preserve">Indicate the time (hours or minutes) used in carrying out each activity, so that the total time of each of the columns </w:t>
      </w:r>
      <w:proofErr w:type="spellStart"/>
      <w:r>
        <w:rPr>
          <w:b/>
          <w:lang w:val="en-US"/>
        </w:rPr>
        <w:t>reac</w:t>
      </w:r>
      <w:r>
        <w:rPr>
          <w:b/>
          <w:lang w:val="en-GB"/>
        </w:rPr>
        <w:t>hes</w:t>
      </w:r>
      <w:proofErr w:type="spellEnd"/>
      <w:r>
        <w:rPr>
          <w:b/>
          <w:lang w:val="en-GB"/>
        </w:rPr>
        <w:t xml:space="preserve"> 24 hours.</w:t>
      </w: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4815"/>
        <w:gridCol w:w="2410"/>
        <w:gridCol w:w="2409"/>
      </w:tblGrid>
      <w:tr w:rsidR="002A4A8C" w:rsidTr="002A4A8C">
        <w:trPr>
          <w:trHeight w:val="679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A4A8C" w:rsidRDefault="002A4A8C">
            <w:pPr>
              <w:spacing w:before="0"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Activit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A4A8C" w:rsidRDefault="002A4A8C">
            <w:pPr>
              <w:spacing w:before="0"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Weekday </w:t>
            </w:r>
          </w:p>
          <w:p w:rsidR="002A4A8C" w:rsidRDefault="002A4A8C">
            <w:pPr>
              <w:spacing w:before="0"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(Average 5 days)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A4A8C" w:rsidRDefault="002A4A8C">
            <w:pPr>
              <w:spacing w:before="0"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Weekend </w:t>
            </w:r>
          </w:p>
          <w:p w:rsidR="002A4A8C" w:rsidRDefault="002A4A8C">
            <w:pPr>
              <w:spacing w:before="0" w:after="0"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(Average 2 days)</w:t>
            </w: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Sleep (including naps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Sitting activities (studying, talking to friends, etc.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Eating (including all meals during the day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Activities that are performed standing (talking, waiting, etc.)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Walking, hiking, displacement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Active play (in the street, parks, recreation, etc.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Physical education at schoo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After-school sports classes (football, dance, basketball, swimming, etc.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Sedentary leisure (television, video games, tablet, mobile with internet, etc.)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  <w:tr w:rsidR="002A4A8C" w:rsidTr="002A4A8C">
        <w:trPr>
          <w:trHeight w:val="567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  <w:r>
              <w:rPr>
                <w:lang w:val="en-GB"/>
              </w:rPr>
              <w:t>Other (specify):</w:t>
            </w:r>
          </w:p>
          <w:p w:rsidR="002A4A8C" w:rsidRDefault="002A4A8C">
            <w:pPr>
              <w:spacing w:before="0" w:after="0" w:line="240" w:lineRule="auto"/>
              <w:rPr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A4A8C" w:rsidRDefault="002A4A8C">
            <w:pPr>
              <w:spacing w:before="0" w:after="0" w:line="240" w:lineRule="auto"/>
              <w:jc w:val="left"/>
              <w:rPr>
                <w:b/>
                <w:lang w:val="en-GB"/>
              </w:rPr>
            </w:pPr>
          </w:p>
        </w:tc>
      </w:tr>
    </w:tbl>
    <w:p w:rsidR="002A4A8C" w:rsidRDefault="002A4A8C" w:rsidP="002A4A8C">
      <w:pPr>
        <w:spacing w:before="0"/>
        <w:rPr>
          <w:b/>
          <w:lang w:val="es-ES"/>
        </w:rPr>
      </w:pPr>
    </w:p>
    <w:p w:rsidR="002A4A8C" w:rsidRDefault="002A4A8C" w:rsidP="002A4A8C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What time does your child wake up and go to bed?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2470"/>
        <w:gridCol w:w="3402"/>
        <w:gridCol w:w="3390"/>
      </w:tblGrid>
      <w:tr w:rsidR="002A4A8C" w:rsidTr="002A4A8C"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A4A8C" w:rsidRDefault="002A4A8C">
            <w:pPr>
              <w:pStyle w:val="Prrafodelista"/>
              <w:ind w:left="0"/>
              <w:jc w:val="center"/>
              <w:rPr>
                <w:lang w:val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A4A8C" w:rsidRDefault="002A4A8C">
            <w:pPr>
              <w:pStyle w:val="Prrafodelista"/>
              <w:ind w:left="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days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A4A8C" w:rsidRDefault="002A4A8C">
            <w:pPr>
              <w:pStyle w:val="Prrafodelista"/>
              <w:spacing w:before="0" w:after="0"/>
              <w:ind w:left="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ends</w:t>
            </w:r>
          </w:p>
        </w:tc>
      </w:tr>
      <w:tr w:rsidR="002A4A8C" w:rsidTr="002A4A8C">
        <w:trPr>
          <w:trHeight w:val="510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jc w:val="left"/>
              <w:rPr>
                <w:lang w:val="en-US"/>
              </w:rPr>
            </w:pPr>
            <w:r>
              <w:rPr>
                <w:lang w:val="en-US"/>
              </w:rPr>
              <w:t>Wake up time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/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/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rPr>
          <w:trHeight w:val="510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jc w:val="left"/>
              <w:rPr>
                <w:lang w:val="en-US"/>
              </w:rPr>
            </w:pPr>
            <w:r>
              <w:rPr>
                <w:lang w:val="en-US"/>
              </w:rPr>
              <w:t>Bedtime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/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A4A8C" w:rsidRDefault="002A4A8C">
            <w:pPr>
              <w:pStyle w:val="Prrafodelista"/>
              <w:spacing w:before="0" w:after="0"/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</w:tbl>
    <w:p w:rsidR="002A4A8C" w:rsidRDefault="002A4A8C" w:rsidP="002A4A8C">
      <w:pPr>
        <w:pStyle w:val="Prrafodelista"/>
        <w:ind w:left="360"/>
        <w:rPr>
          <w:lang w:val="es-ES"/>
        </w:rPr>
      </w:pPr>
    </w:p>
    <w:p w:rsidR="002A4A8C" w:rsidRDefault="002A4A8C" w:rsidP="002A4A8C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In a typical week, list the</w:t>
      </w:r>
      <w:r>
        <w:rPr>
          <w:b/>
          <w:lang w:val="en-US"/>
        </w:rPr>
        <w:t xml:space="preserve"> extracurricular sports activities</w:t>
      </w:r>
      <w:r>
        <w:rPr>
          <w:lang w:val="en-US"/>
        </w:rPr>
        <w:t xml:space="preserve"> your child practices on each day of the week and the time spent on each activity per session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1195"/>
        <w:gridCol w:w="4677"/>
        <w:gridCol w:w="3390"/>
      </w:tblGrid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Day of the week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line="240" w:lineRule="auto"/>
              <w:ind w:left="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Extracurricular </w:t>
            </w:r>
            <w:r>
              <w:rPr>
                <w:b/>
                <w:u w:val="single"/>
                <w:lang w:val="en-GB"/>
              </w:rPr>
              <w:t>sport</w:t>
            </w:r>
            <w:r>
              <w:rPr>
                <w:lang w:val="en-GB"/>
              </w:rPr>
              <w:t xml:space="preserve"> classes (specify)</w:t>
            </w: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line="240" w:lineRule="auto"/>
              <w:ind w:left="0"/>
              <w:jc w:val="center"/>
              <w:rPr>
                <w:b/>
                <w:u w:val="single"/>
                <w:lang w:val="en-GB"/>
              </w:rPr>
            </w:pPr>
            <w:r>
              <w:rPr>
                <w:lang w:val="en-GB"/>
              </w:rPr>
              <w:t xml:space="preserve">Time spent </w:t>
            </w:r>
            <w:r>
              <w:rPr>
                <w:b/>
                <w:u w:val="single"/>
                <w:lang w:val="en-GB"/>
              </w:rPr>
              <w:t>per session or day of training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Mon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Tue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Wed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Thu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Fri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Sa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  <w:tr w:rsidR="002A4A8C" w:rsidTr="002A4A8C"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Sun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</w:p>
        </w:tc>
        <w:tc>
          <w:tcPr>
            <w:tcW w:w="3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  <w:p w:rsidR="002A4A8C" w:rsidRDefault="002A4A8C">
            <w:pPr>
              <w:pStyle w:val="Prrafodelista"/>
              <w:spacing w:line="240" w:lineRule="auto"/>
              <w:ind w:left="0"/>
              <w:jc w:val="left"/>
              <w:rPr>
                <w:lang w:val="en-GB"/>
              </w:rPr>
            </w:pPr>
          </w:p>
          <w:p w:rsidR="002A4A8C" w:rsidRDefault="002A4A8C">
            <w:pPr>
              <w:pStyle w:val="Prrafodelista"/>
              <w:spacing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|__|__| Hours |__|__| Minutes</w:t>
            </w:r>
          </w:p>
        </w:tc>
      </w:tr>
    </w:tbl>
    <w:p w:rsidR="002A4A8C" w:rsidRDefault="002A4A8C" w:rsidP="002A4A8C">
      <w:pPr>
        <w:pStyle w:val="Prrafodelista"/>
        <w:ind w:left="360"/>
        <w:rPr>
          <w:lang w:val="es-ES"/>
        </w:rPr>
      </w:pPr>
    </w:p>
    <w:p w:rsidR="002A4A8C" w:rsidRDefault="002A4A8C" w:rsidP="002A4A8C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Indicate what devices are available to your child at home: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5803"/>
        <w:gridCol w:w="686"/>
      </w:tblGrid>
      <w:tr w:rsidR="002A4A8C" w:rsidTr="002A4A8C">
        <w:trPr>
          <w:trHeight w:val="397"/>
        </w:trPr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Computer/Tablet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/>
              <w:ind w:left="0"/>
              <w:rPr>
                <w:lang w:val="en-GB"/>
              </w:rPr>
            </w:pPr>
          </w:p>
        </w:tc>
      </w:tr>
      <w:tr w:rsidR="002A4A8C" w:rsidTr="002A4A8C">
        <w:trPr>
          <w:trHeight w:val="397"/>
        </w:trPr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Videogame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/>
              <w:ind w:left="0"/>
              <w:rPr>
                <w:lang w:val="en-GB"/>
              </w:rPr>
            </w:pPr>
          </w:p>
        </w:tc>
      </w:tr>
      <w:tr w:rsidR="002A4A8C" w:rsidTr="002A4A8C">
        <w:trPr>
          <w:trHeight w:val="397"/>
        </w:trPr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Mobile phone with internet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/>
              <w:ind w:left="0"/>
              <w:rPr>
                <w:lang w:val="en-GB"/>
              </w:rPr>
            </w:pPr>
          </w:p>
        </w:tc>
      </w:tr>
      <w:tr w:rsidR="002A4A8C" w:rsidTr="002A4A8C">
        <w:trPr>
          <w:trHeight w:val="397"/>
        </w:trPr>
        <w:tc>
          <w:tcPr>
            <w:tcW w:w="5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TV in the room of the child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/>
              <w:ind w:left="0"/>
              <w:rPr>
                <w:lang w:val="en-GB"/>
              </w:rPr>
            </w:pPr>
          </w:p>
        </w:tc>
      </w:tr>
    </w:tbl>
    <w:p w:rsidR="002A4A8C" w:rsidRDefault="002A4A8C" w:rsidP="002A4A8C">
      <w:pPr>
        <w:rPr>
          <w:lang w:val="en-GB"/>
        </w:rPr>
      </w:pPr>
    </w:p>
    <w:p w:rsidR="002A4A8C" w:rsidRDefault="002A4A8C">
      <w:pPr>
        <w:spacing w:before="0" w:after="160" w:line="259" w:lineRule="auto"/>
        <w:jc w:val="left"/>
        <w:rPr>
          <w:lang w:val="en-GB"/>
        </w:rPr>
      </w:pPr>
      <w:r>
        <w:rPr>
          <w:lang w:val="en-GB"/>
        </w:rPr>
        <w:br w:type="page"/>
      </w:r>
    </w:p>
    <w:p w:rsidR="002A4A8C" w:rsidRDefault="002A4A8C" w:rsidP="002A4A8C">
      <w:pPr>
        <w:rPr>
          <w:lang w:val="en-GB"/>
        </w:rPr>
      </w:pPr>
    </w:p>
    <w:p w:rsidR="002A4A8C" w:rsidRDefault="002A4A8C" w:rsidP="002A4A8C">
      <w:pPr>
        <w:pStyle w:val="Prrafodelista"/>
        <w:numPr>
          <w:ilvl w:val="0"/>
          <w:numId w:val="2"/>
        </w:numPr>
        <w:rPr>
          <w:u w:val="single"/>
          <w:lang w:val="en-GB"/>
        </w:rPr>
      </w:pPr>
      <w:r>
        <w:rPr>
          <w:lang w:val="en-GB"/>
        </w:rPr>
        <w:t xml:space="preserve">How many hours per day does your child usually use the computer, or video game consoles, or similar devices to play, either at home or elsewhere, in his/her free time? </w:t>
      </w:r>
      <w:r>
        <w:rPr>
          <w:u w:val="single"/>
          <w:lang w:val="en-GB"/>
        </w:rPr>
        <w:t>Respond to both weekdays and weekends.</w:t>
      </w:r>
    </w:p>
    <w:p w:rsidR="002A4A8C" w:rsidRDefault="002A4A8C" w:rsidP="002A4A8C">
      <w:pPr>
        <w:pStyle w:val="Prrafodelista"/>
        <w:ind w:left="360"/>
        <w:rPr>
          <w:lang w:val="en-GB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888"/>
        <w:gridCol w:w="742"/>
        <w:gridCol w:w="3936"/>
        <w:gridCol w:w="696"/>
      </w:tblGrid>
      <w:tr w:rsidR="002A4A8C" w:rsidTr="002A4A8C"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DAYS</w:t>
            </w:r>
          </w:p>
        </w:tc>
        <w:tc>
          <w:tcPr>
            <w:tcW w:w="4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ENDS</w:t>
            </w: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None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None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Less than 1 hour per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Less than 1 hour per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1 hour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1 hour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2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2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3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3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4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4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5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5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6 or more hours per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6 or more hours per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</w:tbl>
    <w:p w:rsidR="002A4A8C" w:rsidRDefault="002A4A8C" w:rsidP="002A4A8C">
      <w:pPr>
        <w:rPr>
          <w:lang w:val="en-GB"/>
        </w:rPr>
      </w:pPr>
    </w:p>
    <w:p w:rsidR="002A4A8C" w:rsidRDefault="002A4A8C" w:rsidP="002A4A8C">
      <w:pPr>
        <w:pStyle w:val="Prrafodelista"/>
        <w:numPr>
          <w:ilvl w:val="0"/>
          <w:numId w:val="2"/>
        </w:numPr>
        <w:rPr>
          <w:u w:val="single"/>
          <w:lang w:val="en-GB"/>
        </w:rPr>
      </w:pPr>
      <w:r>
        <w:rPr>
          <w:lang w:val="en-GB"/>
        </w:rPr>
        <w:t xml:space="preserve">How many hours per day does your child usually watch television (including videos, DVDs, etc.), either at home or elsewhere, in his/her free time? </w:t>
      </w:r>
      <w:r>
        <w:rPr>
          <w:u w:val="single"/>
          <w:lang w:val="en-GB"/>
        </w:rPr>
        <w:t>Respond both on weekdays and weekends.</w:t>
      </w: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888"/>
        <w:gridCol w:w="742"/>
        <w:gridCol w:w="3936"/>
        <w:gridCol w:w="696"/>
      </w:tblGrid>
      <w:tr w:rsidR="002A4A8C" w:rsidTr="002A4A8C">
        <w:tc>
          <w:tcPr>
            <w:tcW w:w="4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DAYS</w:t>
            </w:r>
          </w:p>
        </w:tc>
        <w:tc>
          <w:tcPr>
            <w:tcW w:w="4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WEEKENDS</w:t>
            </w: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None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None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Less than 1 hour per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Less than 1 hour per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1 hour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1 hour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2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2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3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3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4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4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5 hours a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About 5 hours a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  <w:tr w:rsidR="002A4A8C" w:rsidTr="002A4A8C"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6 or more hours per day</w:t>
            </w:r>
          </w:p>
        </w:tc>
        <w:tc>
          <w:tcPr>
            <w:tcW w:w="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  <w:r>
              <w:rPr>
                <w:lang w:val="en-GB"/>
              </w:rPr>
              <w:t>6 or more hours per day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A8C" w:rsidRDefault="002A4A8C">
            <w:pPr>
              <w:pStyle w:val="Prrafodelista"/>
              <w:spacing w:before="0" w:after="0" w:line="240" w:lineRule="auto"/>
              <w:ind w:left="0"/>
              <w:rPr>
                <w:lang w:val="en-GB"/>
              </w:rPr>
            </w:pPr>
          </w:p>
        </w:tc>
      </w:tr>
    </w:tbl>
    <w:p w:rsidR="002A4A8C" w:rsidRDefault="002A4A8C" w:rsidP="002A4A8C">
      <w:pPr>
        <w:rPr>
          <w:lang w:val="en-US"/>
        </w:rPr>
      </w:pPr>
    </w:p>
    <w:p w:rsidR="002A4A8C" w:rsidRDefault="002A4A8C" w:rsidP="002A4A8C">
      <w:pPr>
        <w:rPr>
          <w:lang w:val="en-US"/>
        </w:rPr>
      </w:pPr>
    </w:p>
    <w:p w:rsidR="008C78E8" w:rsidRPr="00CA0F2F" w:rsidRDefault="008C78E8">
      <w:pPr>
        <w:rPr>
          <w:lang w:val="en-US"/>
        </w:rPr>
      </w:pPr>
    </w:p>
    <w:sectPr w:rsidR="008C78E8" w:rsidRPr="00CA0F2F" w:rsidSect="003E0635">
      <w:footerReference w:type="even" r:id="rId8"/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1B3D" w:rsidRDefault="00F81B3D" w:rsidP="003E0635">
      <w:pPr>
        <w:spacing w:before="0" w:after="0" w:line="240" w:lineRule="auto"/>
      </w:pPr>
      <w:r>
        <w:separator/>
      </w:r>
    </w:p>
  </w:endnote>
  <w:endnote w:type="continuationSeparator" w:id="0">
    <w:p w:rsidR="00F81B3D" w:rsidRDefault="00F81B3D" w:rsidP="003E06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7690" w:rsidRDefault="00C702C6" w:rsidP="009E06DD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077690" w:rsidRDefault="00F81B3D" w:rsidP="00473DCA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4024415"/>
      <w:docPartObj>
        <w:docPartGallery w:val="Page Numbers (Bottom of Page)"/>
        <w:docPartUnique/>
      </w:docPartObj>
    </w:sdtPr>
    <w:sdtEndPr/>
    <w:sdtContent>
      <w:p w:rsidR="00077690" w:rsidRDefault="00C702C6">
        <w:pPr>
          <w:pStyle w:val="Piedepgina"/>
          <w:jc w:val="center"/>
        </w:pPr>
        <w:r>
          <w:rPr>
            <w:noProof/>
            <w:lang w:val="es-ES" w:eastAsia="es-ES"/>
          </w:rPr>
          <mc:AlternateContent>
            <mc:Choice Requires="wps">
              <w:drawing>
                <wp:inline distT="0" distB="0" distL="0" distR="0" wp14:anchorId="62448ADD" wp14:editId="7A902FA0">
                  <wp:extent cx="5467350" cy="45085"/>
                  <wp:effectExtent l="9525" t="9525" r="0" b="2540"/>
                  <wp:docPr id="5" name="Decisión 5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8E934C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Decisión 5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077690" w:rsidRDefault="00C702C6">
        <w:pPr>
          <w:pStyle w:val="Piedepgina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FB4BFC" w:rsidRPr="00FB4BFC">
          <w:rPr>
            <w:noProof/>
            <w:lang w:val="es-ES"/>
          </w:rPr>
          <w:t>6</w:t>
        </w:r>
        <w:r>
          <w:fldChar w:fldCharType="end"/>
        </w:r>
      </w:p>
    </w:sdtContent>
  </w:sdt>
  <w:p w:rsidR="00077690" w:rsidRDefault="00F81B3D" w:rsidP="00473DCA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1B3D" w:rsidRDefault="00F81B3D" w:rsidP="003E0635">
      <w:pPr>
        <w:spacing w:before="0" w:after="0" w:line="240" w:lineRule="auto"/>
      </w:pPr>
      <w:r>
        <w:separator/>
      </w:r>
    </w:p>
  </w:footnote>
  <w:footnote w:type="continuationSeparator" w:id="0">
    <w:p w:rsidR="00F81B3D" w:rsidRDefault="00F81B3D" w:rsidP="003E06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0635" w:rsidRDefault="003E0635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889C74" wp14:editId="74E6EC06">
              <wp:simplePos x="0" y="0"/>
              <wp:positionH relativeFrom="column">
                <wp:posOffset>4648200</wp:posOffset>
              </wp:positionH>
              <wp:positionV relativeFrom="paragraph">
                <wp:posOffset>18415</wp:posOffset>
              </wp:positionV>
              <wp:extent cx="1669415" cy="1216025"/>
              <wp:effectExtent l="0" t="0" r="6985" b="3175"/>
              <wp:wrapSquare wrapText="bothSides"/>
              <wp:docPr id="10" name="Cuadro de texto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9415" cy="1216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0635" w:rsidRDefault="003E0635" w:rsidP="003E0635">
                          <w:pPr>
                            <w:spacing w:after="0" w:line="240" w:lineRule="auto"/>
                            <w:jc w:val="center"/>
                            <w:rPr>
                              <w:color w:val="0000FF"/>
                            </w:rPr>
                          </w:pPr>
                          <w:r>
                            <w:rPr>
                              <w:noProof/>
                              <w:color w:val="0000FF"/>
                              <w:lang w:val="es-ES" w:eastAsia="es-ES"/>
                            </w:rPr>
                            <w:drawing>
                              <wp:inline distT="0" distB="0" distL="0" distR="0" wp14:anchorId="4400C3E8" wp14:editId="6C68781D">
                                <wp:extent cx="564542" cy="642735"/>
                                <wp:effectExtent l="0" t="0" r="6985" b="5080"/>
                                <wp:docPr id="14" name="Imagen 14" descr="Volver a la Página Inicial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Volver a la Página Inicial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76143" cy="65594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3E0635" w:rsidRPr="00AD7850" w:rsidRDefault="003E0635" w:rsidP="003E0635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D7850">
                            <w:rPr>
                              <w:sz w:val="20"/>
                              <w:szCs w:val="20"/>
                            </w:rPr>
                            <w:t>UNIVERSIDAD COMPLUTENSE DE MADRID</w:t>
                          </w:r>
                        </w:p>
                        <w:p w:rsidR="003E0635" w:rsidRPr="00AD7850" w:rsidRDefault="003E0635" w:rsidP="003E0635">
                          <w:pPr>
                            <w:spacing w:after="0" w:line="240" w:lineRule="auto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D7850">
                            <w:rPr>
                              <w:sz w:val="20"/>
                              <w:szCs w:val="20"/>
                            </w:rPr>
                            <w:t>FACULTAD DE FARMACIA</w:t>
                          </w:r>
                        </w:p>
                        <w:p w:rsidR="003E0635" w:rsidRDefault="003E0635" w:rsidP="003E0635">
                          <w:pPr>
                            <w:spacing w:after="0" w:line="240" w:lineRule="auto"/>
                            <w:jc w:val="center"/>
                          </w:pPr>
                          <w:r>
                            <w:t>----------------</w:t>
                          </w:r>
                        </w:p>
                        <w:p w:rsidR="003E0635" w:rsidRPr="00AD7850" w:rsidRDefault="003E0635" w:rsidP="003E0635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AD7850">
                            <w:rPr>
                              <w:sz w:val="18"/>
                              <w:szCs w:val="18"/>
                            </w:rPr>
                            <w:t xml:space="preserve">DEPARTAMENTO DE NUTRICIÓN </w:t>
                          </w:r>
                        </w:p>
                        <w:p w:rsidR="003E0635" w:rsidRPr="00AD7850" w:rsidRDefault="003E0635" w:rsidP="003E0635">
                          <w:pPr>
                            <w:spacing w:after="0" w:line="240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AD7850">
                            <w:rPr>
                              <w:sz w:val="18"/>
                              <w:szCs w:val="18"/>
                            </w:rPr>
                            <w:t>Y CIENCIA DE LOS ALIMENTO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889C74" id="_x0000_t202" coordsize="21600,21600" o:spt="202" path="m,l,21600r21600,l21600,xe">
              <v:stroke joinstyle="miter"/>
              <v:path gradientshapeok="t" o:connecttype="rect"/>
            </v:shapetype>
            <v:shape id="Cuadro de texto 10" o:spid="_x0000_s1026" type="#_x0000_t202" style="position:absolute;left:0;text-align:left;margin-left:366pt;margin-top:1.45pt;width:131.45pt;height:9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" stroked="f">
              <v:textbox>
                <w:txbxContent>
                  <w:p w:rsidR="003E0635" w:rsidRDefault="003E0635" w:rsidP="003E0635">
                    <w:pPr>
                      <w:spacing w:after="0" w:line="240" w:lineRule="auto"/>
                      <w:jc w:val="center"/>
                      <w:rPr>
                        <w:color w:val="0000FF"/>
                      </w:rPr>
                    </w:pPr>
                    <w:r>
                      <w:rPr>
                        <w:noProof/>
                        <w:color w:val="0000FF"/>
                        <w:lang w:val="es-ES" w:eastAsia="es-ES"/>
                      </w:rPr>
                      <w:drawing>
                        <wp:inline distT="0" distB="0" distL="0" distR="0" wp14:anchorId="4400C3E8" wp14:editId="6C68781D">
                          <wp:extent cx="564542" cy="642735"/>
                          <wp:effectExtent l="0" t="0" r="6985" b="5080"/>
                          <wp:docPr id="14" name="Imagen 14" descr="Volver a la Página Inicial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Volver a la Página Inicial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76143" cy="65594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3E0635" w:rsidRPr="00AD7850" w:rsidRDefault="003E0635" w:rsidP="003E0635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r w:rsidRPr="00AD7850">
                      <w:rPr>
                        <w:sz w:val="20"/>
                        <w:szCs w:val="20"/>
                      </w:rPr>
                      <w:t>UNIVERSIDAD COMPLUTENSE DE MADRID</w:t>
                    </w:r>
                  </w:p>
                  <w:p w:rsidR="003E0635" w:rsidRPr="00AD7850" w:rsidRDefault="003E0635" w:rsidP="003E0635">
                    <w:pPr>
                      <w:spacing w:after="0" w:line="240" w:lineRule="auto"/>
                      <w:jc w:val="center"/>
                      <w:rPr>
                        <w:sz w:val="20"/>
                        <w:szCs w:val="20"/>
                      </w:rPr>
                    </w:pPr>
                    <w:r w:rsidRPr="00AD7850">
                      <w:rPr>
                        <w:sz w:val="20"/>
                        <w:szCs w:val="20"/>
                      </w:rPr>
                      <w:t>FACULTAD DE FARMACIA</w:t>
                    </w:r>
                  </w:p>
                  <w:p w:rsidR="003E0635" w:rsidRDefault="003E0635" w:rsidP="003E0635">
                    <w:pPr>
                      <w:spacing w:after="0" w:line="240" w:lineRule="auto"/>
                      <w:jc w:val="center"/>
                    </w:pPr>
                    <w:r>
                      <w:t>----------------</w:t>
                    </w:r>
                  </w:p>
                  <w:p w:rsidR="003E0635" w:rsidRPr="00AD7850" w:rsidRDefault="003E0635" w:rsidP="003E0635">
                    <w:pPr>
                      <w:spacing w:after="0" w:line="240" w:lineRule="auto"/>
                      <w:jc w:val="center"/>
                      <w:rPr>
                        <w:sz w:val="18"/>
                        <w:szCs w:val="18"/>
                      </w:rPr>
                    </w:pPr>
                    <w:r w:rsidRPr="00AD7850">
                      <w:rPr>
                        <w:sz w:val="18"/>
                        <w:szCs w:val="18"/>
                      </w:rPr>
                      <w:t xml:space="preserve">DEPARTAMENTO DE NUTRICIÓN </w:t>
                    </w:r>
                  </w:p>
                  <w:p w:rsidR="003E0635" w:rsidRPr="00AD7850" w:rsidRDefault="003E0635" w:rsidP="003E0635">
                    <w:pPr>
                      <w:spacing w:after="0" w:line="240" w:lineRule="auto"/>
                      <w:jc w:val="center"/>
                      <w:rPr>
                        <w:sz w:val="18"/>
                        <w:szCs w:val="18"/>
                      </w:rPr>
                    </w:pPr>
                    <w:r w:rsidRPr="00AD7850">
                      <w:rPr>
                        <w:sz w:val="18"/>
                        <w:szCs w:val="18"/>
                      </w:rPr>
                      <w:t>Y CIENCIA DE LOS ALIMENTO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22F6C"/>
    <w:multiLevelType w:val="hybridMultilevel"/>
    <w:tmpl w:val="D3E8EACE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ByIDUyMLSxNzcyUdpeDU4uLM/DyQAsNaAE4zweosAAAA"/>
  </w:docVars>
  <w:rsids>
    <w:rsidRoot w:val="003E0635"/>
    <w:rsid w:val="00270271"/>
    <w:rsid w:val="002A4A8C"/>
    <w:rsid w:val="003E0635"/>
    <w:rsid w:val="00707399"/>
    <w:rsid w:val="008C78E8"/>
    <w:rsid w:val="00AA44C8"/>
    <w:rsid w:val="00B075F9"/>
    <w:rsid w:val="00C27759"/>
    <w:rsid w:val="00C702C6"/>
    <w:rsid w:val="00CA0F2F"/>
    <w:rsid w:val="00F81B3D"/>
    <w:rsid w:val="00FB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7CCB"/>
  <w15:chartTrackingRefBased/>
  <w15:docId w15:val="{1B2DA867-3C7C-42A8-8C53-B5F532870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0635"/>
    <w:pPr>
      <w:spacing w:before="120" w:after="120" w:line="360" w:lineRule="auto"/>
      <w:jc w:val="both"/>
    </w:pPr>
    <w:rPr>
      <w:sz w:val="24"/>
      <w:szCs w:val="24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unhideWhenUsed/>
    <w:rsid w:val="003E0635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E0635"/>
    <w:rPr>
      <w:sz w:val="24"/>
      <w:szCs w:val="24"/>
      <w:lang w:val="es-ES_tradnl"/>
    </w:rPr>
  </w:style>
  <w:style w:type="character" w:styleId="Nmerodepgina">
    <w:name w:val="page number"/>
    <w:basedOn w:val="Fuentedeprrafopredeter"/>
    <w:uiPriority w:val="99"/>
    <w:semiHidden/>
    <w:unhideWhenUsed/>
    <w:rsid w:val="003E0635"/>
  </w:style>
  <w:style w:type="paragraph" w:styleId="Prrafodelista">
    <w:name w:val="List Paragraph"/>
    <w:basedOn w:val="Normal"/>
    <w:uiPriority w:val="34"/>
    <w:qFormat/>
    <w:rsid w:val="003E0635"/>
    <w:pPr>
      <w:ind w:left="720"/>
      <w:contextualSpacing/>
    </w:pPr>
  </w:style>
  <w:style w:type="table" w:styleId="Tablaconcuadrcula">
    <w:name w:val="Table Grid"/>
    <w:basedOn w:val="Tablanormal"/>
    <w:uiPriority w:val="39"/>
    <w:rsid w:val="003E0635"/>
    <w:pPr>
      <w:spacing w:after="0" w:line="240" w:lineRule="auto"/>
    </w:pPr>
    <w:rPr>
      <w:sz w:val="24"/>
      <w:szCs w:val="24"/>
      <w:lang w:val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3E0635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E0635"/>
    <w:rPr>
      <w:sz w:val="24"/>
      <w:szCs w:val="24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5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0074F-72ED-462E-8727-358A53EEA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Usuario </cp:lastModifiedBy>
  <cp:revision>5</cp:revision>
  <dcterms:created xsi:type="dcterms:W3CDTF">2019-09-04T12:01:00Z</dcterms:created>
  <dcterms:modified xsi:type="dcterms:W3CDTF">2019-09-16T11:40:00Z</dcterms:modified>
</cp:coreProperties>
</file>